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20"/>
        <w:gridCol w:w="9196"/>
        <w:gridCol w:w="3088"/>
      </w:tblGrid>
      <w:tr w:rsidR="00C25890" w:rsidRPr="009979B5" w:rsidTr="00D46264">
        <w:tc>
          <w:tcPr>
            <w:tcW w:w="3420" w:type="dxa"/>
            <w:vAlign w:val="bottom"/>
          </w:tcPr>
          <w:p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bookmarkStart w:id="0" w:name="_GoBack"/>
            <w:bookmarkEnd w:id="0"/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/>
      </w:tblPr>
      <w:tblGrid>
        <w:gridCol w:w="1559"/>
        <w:gridCol w:w="284"/>
        <w:gridCol w:w="140"/>
        <w:gridCol w:w="990"/>
        <w:gridCol w:w="287"/>
        <w:gridCol w:w="421"/>
        <w:gridCol w:w="1280"/>
        <w:gridCol w:w="98"/>
        <w:gridCol w:w="606"/>
        <w:gridCol w:w="572"/>
        <w:gridCol w:w="1559"/>
        <w:gridCol w:w="851"/>
        <w:gridCol w:w="567"/>
        <w:gridCol w:w="992"/>
        <w:gridCol w:w="133"/>
        <w:gridCol w:w="9"/>
        <w:gridCol w:w="410"/>
        <w:gridCol w:w="573"/>
        <w:gridCol w:w="4242"/>
        <w:gridCol w:w="7"/>
        <w:gridCol w:w="13"/>
        <w:gridCol w:w="33"/>
        <w:gridCol w:w="108"/>
        <w:gridCol w:w="34"/>
      </w:tblGrid>
      <w:tr w:rsidR="00BB7D0F" w:rsidRPr="009979B5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22"/>
            <w:tcBorders>
              <w:top w:val="nil"/>
            </w:tcBorders>
            <w:shd w:val="clear" w:color="auto" w:fill="C6D9F1" w:themeFill="text2" w:themeFillTint="33"/>
            <w:vAlign w:val="center"/>
          </w:tcPr>
          <w:p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ІНОЗЕМНА МОВА ЗА ПРОФЕСІЙНИМ СПРЯМУВАННЯМ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3379D2" w:rsidRPr="00AD4E3E" w:rsidTr="00D922C0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tcBorders>
              <w:top w:val="nil"/>
            </w:tcBorders>
            <w:shd w:val="clear" w:color="auto" w:fill="DDD9C3"/>
            <w:vAlign w:val="center"/>
          </w:tcPr>
          <w:p w:rsidR="003379D2" w:rsidRPr="00210A3A" w:rsidRDefault="003379D2" w:rsidP="005B42BE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3379D2" w:rsidRPr="00B85A8C" w:rsidRDefault="003379D2" w:rsidP="00C81E71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9F2CCD">
              <w:rPr>
                <w:rFonts w:ascii="Cambria" w:hAnsi="Cambria" w:cstheme="minorHAnsi"/>
                <w:lang w:val="uk-UA"/>
              </w:rPr>
              <w:t>257 – Управління інформаційною безпекою</w:t>
            </w:r>
          </w:p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3379D2" w:rsidRPr="00210A3A" w:rsidRDefault="003379D2" w:rsidP="003C559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3379D2" w:rsidRPr="00210A3A" w:rsidRDefault="003379D2" w:rsidP="00733E4A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EDD4BDC4E7F24C308507200BD362742C"/>
                </w:placeholder>
              </w:sdtPr>
              <w:sdtEndPr>
                <w:rPr>
                  <w:b w:val="0"/>
                </w:rPr>
              </w:sdtEndPr>
              <w:sdtContent>
                <w:r w:rsidRPr="00210A3A">
                  <w:rPr>
                    <w:rFonts w:ascii="Cambria" w:hAnsi="Cambria"/>
                    <w:lang w:val="uk-UA"/>
                  </w:rPr>
                  <w:t xml:space="preserve">ННІ </w:t>
                </w:r>
                <w:r w:rsidRPr="00210A3A">
                  <w:rPr>
                    <w:rFonts w:ascii="Cambria" w:hAnsi="Cambria"/>
                    <w:spacing w:val="-10"/>
                    <w:lang w:val="uk-UA"/>
                  </w:rPr>
                  <w:t>комп`ютерних наук та інформаційних технологій (320)</w:t>
                </w:r>
              </w:sdtContent>
            </w:sdt>
            <w:r w:rsidRPr="00210A3A">
              <w:rPr>
                <w:rFonts w:ascii="Cambria" w:hAnsi="Cambria" w:cs="Open Sans"/>
                <w:color w:val="FFFFFF"/>
                <w:spacing w:val="11"/>
                <w:lang w:val="uk-UA"/>
              </w:rPr>
              <w:t xml:space="preserve"> </w:t>
            </w:r>
          </w:p>
        </w:tc>
      </w:tr>
      <w:tr w:rsidR="003379D2" w:rsidRPr="003379D2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3379D2" w:rsidRPr="00210A3A" w:rsidRDefault="003379D2" w:rsidP="005B42BE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ї програми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C78DAE7021B94C62949072A9C1C61309"/>
              </w:placeholder>
            </w:sdtPr>
            <w:sdtEndPr>
              <w:rPr>
                <w:color w:val="1D1B11" w:themeColor="background2" w:themeShade="1A"/>
              </w:rPr>
            </w:sdtEndPr>
            <w:sdtContent>
              <w:p w:rsidR="003379D2" w:rsidRPr="00B85A8C" w:rsidRDefault="003379D2" w:rsidP="00C81E71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9F2CCD">
                  <w:rPr>
                    <w:rFonts w:ascii="Cambria" w:hAnsi="Cambria" w:cstheme="minorHAnsi"/>
                    <w:color w:val="1D1B11" w:themeColor="background2" w:themeShade="1A"/>
                    <w:lang w:val="uk-UA"/>
                  </w:rPr>
                  <w:t>Управління інформаційною безпекою</w:t>
                </w:r>
              </w:p>
            </w:sdtContent>
          </w:sdt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3379D2" w:rsidRPr="00210A3A" w:rsidRDefault="003379D2" w:rsidP="008755F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EDD4BDC4E7F24C308507200BD362742C"/>
              </w:placeholder>
            </w:sdtPr>
            <w:sdtContent>
              <w:p w:rsidR="003379D2" w:rsidRPr="00210A3A" w:rsidRDefault="003379D2" w:rsidP="003F4CD7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5B42BE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8E1093" w:rsidRPr="003379D2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8E1093" w:rsidRPr="00210A3A" w:rsidRDefault="0015584D" w:rsidP="005B42BE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8E1093" w:rsidRPr="00210A3A" w:rsidRDefault="0015584D" w:rsidP="00614A10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 w:rsidRPr="00210A3A">
              <w:rPr>
                <w:rFonts w:ascii="Cambria" w:hAnsi="Cambria" w:cstheme="minorHAnsi"/>
                <w:b/>
                <w:lang w:val="uk-UA"/>
              </w:rPr>
              <w:t>Бакалавр</w:t>
            </w:r>
          </w:p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8E1093" w:rsidRPr="00210A3A" w:rsidRDefault="0015584D" w:rsidP="008755F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</w:t>
            </w:r>
            <w:r w:rsidR="00571F17" w:rsidRPr="00210A3A">
              <w:rPr>
                <w:rFonts w:ascii="Cambria" w:hAnsi="Cambria"/>
                <w:b/>
                <w:lang w:val="uk-UA"/>
              </w:rPr>
              <w:t xml:space="preserve"> / ОК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402766" w:rsidRPr="00210A3A" w:rsidRDefault="00AD4E3E" w:rsidP="00733E4A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235C6E" w:rsidRPr="00AD4E3E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AD4E3E" w:rsidRPr="00210A3A" w:rsidRDefault="00AD4E3E" w:rsidP="005B42BE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, 2, 3, 4, 5, 6, 7, 8</w:t>
            </w:r>
          </w:p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AD4E3E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, Англійська</w:t>
            </w:r>
          </w:p>
        </w:tc>
      </w:tr>
      <w:tr w:rsidR="00BB7D0F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tcBorders>
              <w:bottom w:val="single" w:sz="4" w:space="0" w:color="E1E1E1" w:themeColor="background1"/>
            </w:tcBorders>
            <w:shd w:val="clear" w:color="auto" w:fill="BFBFBF" w:themeFill="background1" w:themeFillShade="D9"/>
            <w:vAlign w:val="center"/>
          </w:tcPr>
          <w:p w:rsidR="00BB7D0F" w:rsidRPr="00AD4E3E" w:rsidRDefault="0070647C" w:rsidP="008755F1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</w:t>
            </w:r>
            <w:r w:rsidR="0072665E"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І/РОЗРОБНИКИ</w:t>
            </w:r>
          </w:p>
        </w:tc>
      </w:tr>
      <w:tr w:rsidR="0070647C" w:rsidRPr="009979B5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3"/>
            <w:vMerge w:val="restart"/>
            <w:tcBorders>
              <w:top w:val="single" w:sz="4" w:space="0" w:color="E1E1E1" w:themeColor="background1"/>
            </w:tcBorders>
            <w:shd w:val="clear" w:color="auto" w:fill="DDD9C3"/>
            <w:vAlign w:val="center"/>
          </w:tcPr>
          <w:sdt>
            <w:sdtPr>
              <w:rPr>
                <w:b/>
                <w:noProof/>
                <w:spacing w:val="-6"/>
                <w:sz w:val="24"/>
                <w:szCs w:val="24"/>
                <w:lang w:eastAsia="ru-RU"/>
              </w:rPr>
              <w:id w:val="-1214881788"/>
              <w:picture/>
            </w:sdtPr>
            <w:sdtContent>
              <w:p w:rsidR="0070647C" w:rsidRPr="009979B5" w:rsidRDefault="00AD4E3E" w:rsidP="00D36FE3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>
                  <w:rPr>
                    <w:b/>
                    <w:noProof/>
                    <w:spacing w:val="-6"/>
                    <w:sz w:val="24"/>
                    <w:szCs w:val="24"/>
                    <w:lang w:eastAsia="ru-RU"/>
                  </w:rPr>
                  <w:drawing>
                    <wp:inline distT="0" distB="0" distL="0" distR="0">
                      <wp:extent cx="1128395" cy="1365885"/>
                      <wp:effectExtent l="1905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28395" cy="13658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D106DF" w:rsidRPr="009979B5" w:rsidRDefault="00D106DF" w:rsidP="00D36FE3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9"/>
            <w:tcBorders>
              <w:bottom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70647C" w:rsidRPr="00AD4E3E" w:rsidRDefault="00AD4E3E" w:rsidP="00210A3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 w:cs="Calibri"/>
                <w:b/>
                <w:lang w:val="uk-UA"/>
              </w:rPr>
              <w:t>Гончаренко Тетяна Евгенівна</w:t>
            </w:r>
          </w:p>
        </w:tc>
      </w:tr>
      <w:tr w:rsidR="0070647C" w:rsidRPr="003379D2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3"/>
            <w:vMerge/>
            <w:shd w:val="clear" w:color="auto" w:fill="DDD9C3"/>
            <w:vAlign w:val="center"/>
          </w:tcPr>
          <w:p w:rsidR="0070647C" w:rsidRPr="009979B5" w:rsidRDefault="0070647C" w:rsidP="005145DE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9"/>
            <w:tcBorders>
              <w:top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AD4E3E" w:rsidRPr="00AD4E3E" w:rsidRDefault="00A32F15" w:rsidP="008D705E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hyperlink r:id="rId8" w:history="1">
              <w:r w:rsidR="00AD4E3E" w:rsidRPr="00AD4E3E">
                <w:rPr>
                  <w:rStyle w:val="ab"/>
                  <w:rFonts w:ascii="Cambria" w:hAnsi="Cambria" w:cs="Calibri"/>
                  <w:b/>
                  <w:i/>
                  <w:lang w:val="uk-UA"/>
                </w:rPr>
                <w:t>Tetiana.Goncharenko@khpi.edu.ua</w:t>
              </w:r>
            </w:hyperlink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завідувачка кафедри іноземних мов (НТУ «ХПІ»), доцент ВАК. </w:t>
            </w:r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ка (співавторка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для академічних цілей», «Англійська для молодих науковців». </w:t>
            </w:r>
          </w:p>
          <w:p w:rsidR="00AD4E3E" w:rsidRPr="007D1A12" w:rsidRDefault="00AD4E3E" w:rsidP="00AD4E3E">
            <w:pPr>
              <w:spacing w:after="0"/>
              <w:rPr>
                <w:rFonts w:ascii="Calibri" w:hAnsi="Calibri" w:cs="Calibri"/>
                <w:lang w:val="uk-UA"/>
              </w:rPr>
            </w:pPr>
            <w:r w:rsidRPr="00AD4E3E">
              <w:rPr>
                <w:rFonts w:ascii="Calibri" w:hAnsi="Calibri"/>
                <w:b/>
                <w:bCs/>
                <w:lang w:val="uk-UA"/>
              </w:rPr>
              <w:t xml:space="preserve">Scopus: </w:t>
            </w:r>
            <w:hyperlink r:id="rId9" w:history="1">
              <w:r w:rsidRPr="007D1A12">
                <w:rPr>
                  <w:rStyle w:val="ab"/>
                  <w:rFonts w:ascii="Calibri" w:hAnsi="Calibri" w:cs="Calibri"/>
                  <w:lang w:val="uk-UA"/>
                </w:rPr>
                <w:t>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</w:t>
              </w:r>
            </w:hyperlink>
          </w:p>
          <w:p w:rsidR="0070647C" w:rsidRPr="00AD4E3E" w:rsidRDefault="00AD4E3E" w:rsidP="00AD4E3E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AD4E3E">
              <w:rPr>
                <w:b/>
                <w:bCs/>
                <w:lang w:val="uk-UA"/>
              </w:rPr>
              <w:t>Google Scholar:</w:t>
            </w:r>
            <w:r w:rsidRPr="007D1A12">
              <w:rPr>
                <w:bCs/>
                <w:lang w:val="uk-UA"/>
              </w:rPr>
              <w:t xml:space="preserve"> </w:t>
            </w:r>
            <w:hyperlink r:id="rId10" w:anchor="d=gsc_md_pro-d&amp;u=%23t%3Dgsc_md_pro_ed" w:history="1">
              <w:r w:rsidRPr="007D1A12">
                <w:rPr>
                  <w:rStyle w:val="ab"/>
                  <w:bCs/>
                  <w:lang w:val="uk-UA"/>
                </w:rPr>
                <w:t>https://scholar.google.com.ua/citations?user=23smsXoAAAAJ&amp;hl=ru#d=gsc_md_pro-d&amp;u=%23t%3Dgsc_md_pro_ed</w:t>
              </w:r>
            </w:hyperlink>
          </w:p>
        </w:tc>
      </w:tr>
      <w:tr w:rsidR="005145DE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shd w:val="clear" w:color="auto" w:fill="BFBFBF" w:themeFill="background1" w:themeFillShade="D9"/>
            <w:vAlign w:val="center"/>
          </w:tcPr>
          <w:p w:rsidR="005145DE" w:rsidRPr="00210A3A" w:rsidRDefault="005145DE" w:rsidP="005145DE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AD4E3E" w:rsidRPr="00AD4E3E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AD4E3E" w:rsidRPr="00210A3A" w:rsidRDefault="00AD4E3E" w:rsidP="00210A3A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Курс «Англійська за професійним спрямуванням» є базовою навчальною дисципліною. Вивчається у 1-8 семестрах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підготовки за спеціальністю 125 «Кібербезпека та захист інформації». Дисципліна викладається у 1, 2, 3, 4, 5, 6, 7 та 8 семестрах в </w:t>
            </w:r>
            <w:r w:rsidRPr="00210A3A">
              <w:rPr>
                <w:rFonts w:ascii="Cambria" w:hAnsi="Cambria"/>
                <w:lang w:val="uk-UA"/>
              </w:rPr>
              <w:lastRenderedPageBreak/>
              <w:t>обсязі 480 годин (16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r w:rsidRPr="00210A3A">
              <w:rPr>
                <w:rFonts w:ascii="Cambria" w:hAnsi="Cambria"/>
                <w:lang w:val="uk-UA"/>
              </w:rPr>
              <w:t>кредитів ECTS), зокрема: практичні заняття – 248 годин, самостійна робота – 232 години.  Вивчення дисципліни завершується іспитом.</w:t>
            </w:r>
          </w:p>
        </w:tc>
      </w:tr>
      <w:tr w:rsidR="00AD4E3E" w:rsidRPr="002756CF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Мета та цілі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AD4E3E" w:rsidRPr="00210A3A" w:rsidRDefault="00AD4E3E" w:rsidP="00210A3A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Сформувати у студентів комунікативні компетенції, які необхідні для спілкування у знайомих ситуаціях, що зустрічаються в академічному та професійному контекстах</w:t>
            </w:r>
            <w:r w:rsidR="00210A3A">
              <w:rPr>
                <w:rFonts w:ascii="Cambria" w:hAnsi="Cambria"/>
                <w:lang w:val="uk-UA"/>
              </w:rPr>
              <w:t>.</w:t>
            </w:r>
          </w:p>
        </w:tc>
      </w:tr>
      <w:tr w:rsidR="00AD4E3E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9B0B83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Формат занять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AD4E3E" w:rsidRPr="00210A3A" w:rsidRDefault="00AD4E3E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5B191C" w:rsidRPr="003379D2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5B191C" w:rsidRPr="00210A3A" w:rsidRDefault="00667DCC" w:rsidP="00901246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5B42BE" w:rsidRPr="003379D2" w:rsidRDefault="003379D2" w:rsidP="003379D2">
            <w:pPr>
              <w:spacing w:after="0"/>
              <w:jc w:val="both"/>
              <w:rPr>
                <w:rFonts w:ascii="Cambria" w:eastAsia="Calibri" w:hAnsi="Cambria" w:cs="Times New Roman"/>
                <w:color w:val="000000"/>
                <w:lang w:val="uk-UA"/>
              </w:rPr>
            </w:pPr>
            <w:r w:rsidRPr="003379D2">
              <w:rPr>
                <w:rFonts w:ascii="Cambria" w:eastAsia="Calibri" w:hAnsi="Cambria" w:cs="Times New Roman"/>
                <w:color w:val="000000"/>
                <w:lang w:val="uk-UA"/>
              </w:rPr>
              <w:t>КЗ–5. Здатність спілкуватися іноземною мовою.</w:t>
            </w:r>
          </w:p>
          <w:p w:rsidR="003379D2" w:rsidRPr="003379D2" w:rsidRDefault="003379D2" w:rsidP="003379D2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3379D2">
              <w:rPr>
                <w:rFonts w:ascii="Cambria" w:eastAsia="Calibri" w:hAnsi="Cambria" w:cs="Times New Roman"/>
                <w:color w:val="000000"/>
                <w:lang w:val="uk-UA"/>
              </w:rPr>
              <w:t>КЗ–8. Здатність до соціальної взаємодії, співробітництва, розв’язання конфліктів у сфері професійної діяльності, лідерства і командної роботи.</w:t>
            </w:r>
          </w:p>
        </w:tc>
      </w:tr>
      <w:tr w:rsidR="00F567DB" w:rsidRPr="003379D2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3379D2" w:rsidRPr="003379D2" w:rsidRDefault="003379D2" w:rsidP="003379D2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3379D2">
              <w:rPr>
                <w:rFonts w:ascii="Cambria" w:hAnsi="Cambria"/>
                <w:sz w:val="22"/>
                <w:szCs w:val="22"/>
              </w:rPr>
              <w:t xml:space="preserve">РН-1. Вміти реалізовувати свої права і обов’язки як члена суспільства, усвідомлювати цінності громадянського суспільства (вільного демократичного) та необхідність його сталого (безпечного) розвитку, верховенства права, прав і свобод людини і громадянина в Україні. </w:t>
            </w:r>
          </w:p>
          <w:p w:rsidR="003379D2" w:rsidRPr="003379D2" w:rsidRDefault="003379D2" w:rsidP="003379D2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3379D2">
              <w:rPr>
                <w:rFonts w:ascii="Cambria" w:hAnsi="Cambria"/>
                <w:sz w:val="22"/>
                <w:szCs w:val="22"/>
              </w:rPr>
              <w:t xml:space="preserve">РН-3. Вміти за допомогою абстрактного мислення, аналізу та синтезу оцінювати результати професійної діяльності та забезпечувати її якість, бути критичним і самокритичним, наполегливим щодо поставлених завдань і взятих зобов’язань. </w:t>
            </w:r>
          </w:p>
          <w:p w:rsidR="003379D2" w:rsidRPr="003379D2" w:rsidRDefault="003379D2" w:rsidP="003379D2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3379D2">
              <w:rPr>
                <w:rFonts w:ascii="Cambria" w:hAnsi="Cambria"/>
                <w:sz w:val="22"/>
                <w:szCs w:val="22"/>
              </w:rPr>
              <w:t xml:space="preserve">РН-4. Вільно спілкуватися державною мовою. </w:t>
            </w:r>
          </w:p>
          <w:p w:rsidR="003379D2" w:rsidRPr="003379D2" w:rsidRDefault="003379D2" w:rsidP="003379D2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3379D2">
              <w:rPr>
                <w:rFonts w:ascii="Cambria" w:hAnsi="Cambria"/>
                <w:sz w:val="22"/>
                <w:szCs w:val="22"/>
              </w:rPr>
              <w:t>РН-5. Вільно спілкуватися іноземною мовою у межах потреби своєї професійної діяльності.</w:t>
            </w:r>
          </w:p>
          <w:p w:rsidR="005B42BE" w:rsidRPr="003379D2" w:rsidRDefault="003379D2" w:rsidP="003379D2">
            <w:pPr>
              <w:spacing w:after="0"/>
              <w:ind w:right="-108"/>
              <w:jc w:val="both"/>
              <w:rPr>
                <w:rFonts w:ascii="Cambria" w:hAnsi="Cambria"/>
                <w:lang w:val="uk-UA"/>
              </w:rPr>
            </w:pPr>
            <w:r w:rsidRPr="003379D2">
              <w:rPr>
                <w:rFonts w:ascii="Cambria" w:hAnsi="Cambria" w:cs="Times New Roman"/>
                <w:lang w:val="uk-UA"/>
              </w:rPr>
              <w:t>РН-15. Вміти визначати необхідні правові та організаційні заходи врегулювання конфліктів, пов’язаних із забезпеченням національної безпеки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F567DB" w:rsidRPr="00210A3A" w:rsidRDefault="00CC4730" w:rsidP="00894789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Загальний обсяг дисципліни</w:t>
            </w:r>
            <w:r w:rsidR="00894789" w:rsidRPr="00210A3A">
              <w:rPr>
                <w:rFonts w:ascii="Cambria" w:hAnsi="Cambria"/>
                <w:lang w:val="uk-UA"/>
              </w:rPr>
              <w:t xml:space="preserve"> 48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(1</w:t>
            </w:r>
            <w:r w:rsidR="00894789" w:rsidRPr="00210A3A">
              <w:rPr>
                <w:rFonts w:ascii="Cambria" w:hAnsi="Cambria"/>
                <w:lang w:val="uk-UA"/>
              </w:rPr>
              <w:t>6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</w:t>
            </w:r>
            <w:r w:rsidR="00894789" w:rsidRPr="00210A3A">
              <w:rPr>
                <w:rFonts w:ascii="Cambria" w:hAnsi="Cambria"/>
                <w:lang w:val="uk-UA"/>
              </w:rPr>
              <w:t>немає</w:t>
            </w:r>
            <w:r w:rsidRPr="00210A3A">
              <w:rPr>
                <w:rFonts w:ascii="Cambria" w:hAnsi="Cambria"/>
                <w:lang w:val="uk-UA"/>
              </w:rPr>
              <w:t xml:space="preserve">, </w:t>
            </w:r>
            <w:r w:rsidR="00894789" w:rsidRPr="00210A3A">
              <w:rPr>
                <w:rFonts w:ascii="Cambria" w:hAnsi="Cambria"/>
                <w:lang w:val="uk-UA"/>
              </w:rPr>
              <w:t xml:space="preserve">практичні </w:t>
            </w:r>
            <w:r w:rsidRPr="00210A3A">
              <w:rPr>
                <w:rFonts w:ascii="Cambria" w:hAnsi="Cambria"/>
                <w:lang w:val="uk-UA"/>
              </w:rPr>
              <w:t xml:space="preserve">роботи – </w:t>
            </w:r>
            <w:r w:rsidR="00894789" w:rsidRPr="00210A3A">
              <w:rPr>
                <w:rFonts w:ascii="Cambria" w:hAnsi="Cambria"/>
                <w:lang w:val="uk-UA"/>
              </w:rPr>
              <w:t xml:space="preserve">248 год., </w:t>
            </w:r>
            <w:r w:rsidRPr="00210A3A">
              <w:rPr>
                <w:rFonts w:ascii="Cambria" w:hAnsi="Cambria"/>
                <w:lang w:val="uk-UA"/>
              </w:rPr>
              <w:t xml:space="preserve"> самостійна робота – </w:t>
            </w:r>
            <w:r w:rsidR="00894789" w:rsidRPr="00210A3A">
              <w:rPr>
                <w:rFonts w:ascii="Cambria" w:hAnsi="Cambria"/>
                <w:lang w:val="uk-UA"/>
              </w:rPr>
              <w:t>232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EF203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F567DB" w:rsidRPr="00210A3A" w:rsidRDefault="00EF2031" w:rsidP="00EF2031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 w:cs="Times New Roman"/>
                <w:lang w:val="uk-UA"/>
              </w:rPr>
              <w:t>Загальна середня освіта.</w:t>
            </w:r>
          </w:p>
        </w:tc>
      </w:tr>
      <w:tr w:rsidR="00210A3A" w:rsidRPr="00AD4E3E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22"/>
            <w:shd w:val="clear" w:color="auto" w:fill="DDD9C3"/>
            <w:vAlign w:val="center"/>
          </w:tcPr>
          <w:p w:rsidR="00210A3A" w:rsidRPr="00210A3A" w:rsidRDefault="00210A3A" w:rsidP="002E1AAC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235C6E" w:rsidRPr="003379D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885"/>
        </w:trPr>
        <w:tc>
          <w:tcPr>
            <w:tcW w:w="5059" w:type="dxa"/>
            <w:gridSpan w:val="8"/>
            <w:shd w:val="clear" w:color="auto" w:fill="DBE5F1" w:themeFill="accent1" w:themeFillTint="33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699" w:type="dxa"/>
            <w:gridSpan w:val="9"/>
            <w:shd w:val="clear" w:color="auto" w:fill="DBE5F1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235C6E" w:rsidRPr="003379D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Очікується, що в результаті успішного навчання за програмою курсу, поряд з іншими професійними уміннями, студент буде здатним спілкуватися іноземною мовою з професійних питань усно і письмово, буде мати навички роботи з іноземними технічними виданнями та Інтернет-джерелами, а саме: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анотацій, рефератів, пошук інформації в друкованій літературі за завданням, 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Опитування, виконання вправ і завдань, самоконтроль, взаємоконтроль студентів, написання самостійних робіт, поточне тестування, модульне тестування</w:t>
            </w:r>
            <w:r w:rsidRPr="00210A3A">
              <w:rPr>
                <w:rFonts w:ascii="Cambria" w:hAnsi="Cambria" w:cs="Calibri"/>
                <w:b/>
                <w:lang w:val="uk-UA"/>
              </w:rPr>
              <w:t xml:space="preserve"> Підсумкове оцінювання (FAS): </w:t>
            </w:r>
            <w:r w:rsidRPr="00210A3A">
              <w:rPr>
                <w:rFonts w:ascii="Cambria" w:hAnsi="Cambria"/>
                <w:lang w:val="uk-UA"/>
              </w:rPr>
              <w:t>іспит (залік/іспит)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обговорювати загальні навчальні та пов’язані зі спеціалізацією питання з метою досягти порозуміння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льові ігри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</w:p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</w:t>
            </w:r>
            <w:r w:rsidRPr="00210A3A">
              <w:rPr>
                <w:rFonts w:ascii="Cambria" w:hAnsi="Cambria" w:cs="Calibri"/>
                <w:lang w:val="uk-UA"/>
              </w:rPr>
              <w:lastRenderedPageBreak/>
              <w:t xml:space="preserve">виконання завдань рольової гри (FAS) 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готувати публічні виступи з низки загальних питань у сфері освіти та майбутньої професії з застосуванням відповідних засобів вербальної та невербальної комунікації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та письмові індивідуальні завдання (CAS), оцінювання знань на практичних заняттях (CAS), (CAS), онлайн-тести (CAS), виступ з презентацією (FAS)</w:t>
            </w:r>
          </w:p>
        </w:tc>
      </w:tr>
      <w:tr w:rsidR="00235C6E" w:rsidRPr="003379D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інформації в друкованій літературі та Інтернеті за завданням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проблемні листи (CAS), онлайн-тести (CAS), усна та письмова доповідь з використанням знайденого матеріалу (FAS)  </w:t>
            </w:r>
          </w:p>
        </w:tc>
      </w:tr>
      <w:tr w:rsidR="00235C6E" w:rsidRPr="003379D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аналізувати інформацію з іншомовних джерел для отримання даних, необхідних для виконання загальних академічних та професійних завдань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 та аналіз інформації в друкованій літературі та Інтернеті за завданням, робота в парах та групах, виконання ситуативних завдань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проблемні листи (CAS), онлайн –тести (CAS), опис графічної інформації та виробничих процесів (FAS)</w:t>
            </w:r>
          </w:p>
        </w:tc>
      </w:tr>
      <w:tr w:rsidR="00235C6E" w:rsidRPr="003379D2" w:rsidTr="00D922C0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1627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писати іноземною мовою низку документів, необхідних для участі у міжнародних академічних заходах, програмах обміну студентами та для працевлаштування. 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 листів, документів, рефератів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D922C0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написання напівформальних листів (CAS), онлайн-тести (CAS), заповнення анкет (CAS), написання рефератів (CAS), написання листа (FAS)</w:t>
            </w:r>
          </w:p>
        </w:tc>
      </w:tr>
      <w:tr w:rsidR="00F567DB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shd w:val="clear" w:color="auto" w:fill="BFBFBF" w:themeFill="background1" w:themeFillShade="D9"/>
            <w:vAlign w:val="center"/>
          </w:tcPr>
          <w:p w:rsidR="00F567DB" w:rsidRPr="009979B5" w:rsidRDefault="00F567DB" w:rsidP="00F567D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39027E" w:rsidRPr="00AD4E3E" w:rsidTr="00D922C0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39027E" w:rsidRPr="009979B5" w:rsidRDefault="00663072" w:rsidP="00F567D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  <w:vAlign w:val="center"/>
          </w:tcPr>
          <w:p w:rsidR="00EF2031" w:rsidRDefault="00EF2031" w:rsidP="00D922C0">
            <w:pPr>
              <w:spacing w:after="0" w:line="204" w:lineRule="auto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:rsidR="0006523C" w:rsidRPr="00EF2031" w:rsidRDefault="0006523C" w:rsidP="00D922C0">
            <w:pPr>
              <w:spacing w:after="0" w:line="204" w:lineRule="auto"/>
              <w:rPr>
                <w:sz w:val="24"/>
                <w:szCs w:val="24"/>
                <w:lang w:val="uk-UA"/>
              </w:rPr>
            </w:pPr>
          </w:p>
        </w:tc>
      </w:tr>
      <w:tr w:rsidR="00663072" w:rsidRPr="0006523C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663072" w:rsidRPr="002E1AAC" w:rsidRDefault="00EF2031" w:rsidP="00F567DB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 w:rsidR="002E1AAC"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</w:tcPr>
          <w:p w:rsidR="0006523C" w:rsidRPr="009979B5" w:rsidRDefault="0006523C" w:rsidP="002E1AAC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10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ий </w:t>
            </w:r>
            <w:r w:rsidRPr="002E1AAC">
              <w:rPr>
                <w:rFonts w:ascii="Cambria" w:hAnsi="Cambria"/>
                <w:b/>
              </w:rPr>
              <w:t>б</w:t>
            </w:r>
            <w:r w:rsidRPr="002E1AAC">
              <w:rPr>
                <w:rFonts w:ascii="Cambria" w:hAnsi="Cambria"/>
                <w:b/>
                <w:lang w:val="uk-UA"/>
              </w:rPr>
              <w:t>лок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163835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вання в академічному та </w:t>
            </w:r>
            <w:r w:rsidR="00163835">
              <w:rPr>
                <w:rFonts w:ascii="Cambria" w:hAnsi="Cambria" w:cs="Calibri"/>
                <w:lang w:val="uk-UA"/>
              </w:rPr>
              <w:t>п</w:t>
            </w:r>
            <w:r w:rsidRPr="002E1AAC">
              <w:rPr>
                <w:rFonts w:ascii="Cambria" w:hAnsi="Cambria" w:cs="Calibri"/>
                <w:lang w:val="uk-UA"/>
              </w:rPr>
              <w:t>рофесійному середовищах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Pr="002E1AAC">
              <w:rPr>
                <w:rFonts w:ascii="Cambria" w:hAnsi="Cambria"/>
                <w:lang w:val="uk-UA"/>
              </w:rPr>
              <w:t>Знайомство. Вітання. Персональна інформація. Заповнення форм з особистої інформації.</w:t>
            </w:r>
          </w:p>
        </w:tc>
        <w:tc>
          <w:tcPr>
            <w:tcW w:w="992" w:type="dxa"/>
            <w:gridSpan w:val="3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аповнення форм. Надання особистої інформ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-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. Опис повсякденного життя та навчального досвіду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собистого розпорядку дня та біограф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-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. Обмін інформацією (усно і письмово) та обговорення новин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викладачеві електронного листа з описом вашого хоб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-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4. Читання та розуміння інструкцій, повідомлень, оголошень тощо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інструкцій щодо знайомих процедур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-1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5. Спілкування у подорожах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днієї з ваших подорожей. Рольова гра одного з діалогів на тему Подорож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3-1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6. Телефонні розмови. Узгодження зустрічей по телефону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процедури телефонування. Знайдіть інформацію на мобільних телефонах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5-1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>Тема 7.</w:t>
            </w:r>
            <w:r w:rsidRPr="002E1AAC">
              <w:rPr>
                <w:rFonts w:ascii="Cambria" w:hAnsi="Cambria"/>
                <w:lang w:val="uk-UA"/>
              </w:rPr>
              <w:t xml:space="preserve"> Спілкування у соціальних мережах та віртуальному навчальному середовищі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словлювання думок про мережеві та чат-кімнат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2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та обробка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7-2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8. Мова спілкув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інформації про різні типи мов (природні, програмувальні, штучні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1-2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9. Опис процесів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 процесу ... (відповідно до вашої спеціальності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5-2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0. Світ довкола нас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рідного міст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9-3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1. Засоби навч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графік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3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Формулювання ідей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3-3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2. Відкриваючи минуле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історії вашої родини, міста, країни тощо. Заповніть хронологічну таблицю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7-3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3. Задоволення роботою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яснити, чому обрали спеціальність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0-4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4. Висування ідей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Реклама різних заходів та організацій (наприклад, вашого університету, кафедри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3-45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 w:line="288" w:lineRule="auto"/>
              <w:jc w:val="both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5. Екологічні проблеми. Альтернативні точки зору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екологічних проблем вашого міста та шляхів  їх виріше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6-4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6. Робоче середовище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майбутнього робочого місц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4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езентація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7-4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7. Мовні та немовні засоби презентації. Використання мови тіла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Індивідуальне завдання до змістовного блоку №4: Підготувати презентацію за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спеціальністю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чаток презентації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0-51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8. Вступ до презентації. Привіт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короткий звіт із числовою інформацією</w:t>
            </w:r>
            <w:r w:rsidRPr="002E1AAC">
              <w:rPr>
                <w:rFonts w:ascii="Cambria" w:hAnsi="Cambria" w:cs="Calibri"/>
                <w:color w:val="FF0000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2-53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9. Вступ до презентації. Організація презент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ступ до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4-5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0. Структурування матеріалу презент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класти кілька варіантів плану своєї майбутньої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7-5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1. Використання наочних матеріалів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свої пропозиції щодо ефективного використання візуальних засобів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9-61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2. Інтерпретація графічної інформ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йте частину презентації, що описує графік або кругову діагра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2-6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3. Організація висновків. Реагування на запит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формулювати власні поради для хорошого висновку. 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ідповіді на можливі запита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5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ємось професійно! частина 1 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5-6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4. Розуміння віртуального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Ключові компетенції для віртуальної робот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9-7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5. Підготовка до успішного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Як тримати працівників зосереджени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3-7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color w:val="000000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26.</w:t>
            </w:r>
            <w:r w:rsidRPr="002E1AAC">
              <w:rPr>
                <w:rFonts w:ascii="Cambria" w:hAnsi="Cambria"/>
                <w:color w:val="000000"/>
                <w:lang w:val="uk-UA"/>
              </w:rPr>
              <w:t xml:space="preserve"> Робота у віртуальних групах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Фактори успіху у віртуальних зустрічах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7-8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C81E71">
            <w:pPr>
              <w:pStyle w:val="ae"/>
              <w:shd w:val="clear" w:color="auto" w:fill="auto"/>
              <w:tabs>
                <w:tab w:val="left" w:pos="1397"/>
              </w:tabs>
              <w:spacing w:line="240" w:lineRule="auto"/>
              <w:ind w:firstLine="0"/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</w:pP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Тема 27.</w:t>
            </w:r>
            <w:r w:rsidRPr="002E1AAC">
              <w:rPr>
                <w:rFonts w:ascii="Cambria" w:hAnsi="Cambria" w:cs="Times New Roman"/>
                <w:sz w:val="22"/>
                <w:szCs w:val="22"/>
                <w:lang w:val="uk-UA"/>
              </w:rPr>
              <w:t xml:space="preserve"> </w:t>
            </w: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Робота з технологіями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Вибір технології для співпраці та взаємодії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6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пілкуємось професійно! частина 2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1-8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8. Ефективне письмове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Вибір правильного змісту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5-8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9. Побудова відносин між співробітниками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Вивчити ситуацію та обговорити її у групах: Створення та підтримка довіри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між співробітника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9-9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0. Диверсифікація діяльності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Використання різноманітністі для ефективної співпрац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0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4-9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1. Команди та керівництво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Побудова команди у віртуальному середовищ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і блоки № 7-8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Готуємось до міжнародного іспиту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7-9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2. Аудіювання з метою пошуку інформації. Відповіді на спеціальні запит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10 запитань до одногрупників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0-103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3. Аудіювання з метою загального розуміння інформації. Відтворення інформації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ереповісти тексти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4-10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4. Розвиток діалогічного мовле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діалог з обговоренням поточної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7-10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5. Критичне аудіювання. Висловлювання та пояснення думок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яснення свого ставлення до обговорюваних ідей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0-11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6. Читання з метою пошуку інформації. Заповнення форм та таблиць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найти інформацію з обговорюваної теми в різних джерелах та заповнити фор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3-11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7. Читання з метою загального розуміння. Написання звітів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очитати матеріали на тему дипломних робіт та скласти короткий звіт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7-12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8. Критичне читання. Написання анотації та есе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еферат до своїх тез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21- 12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9. Екстенсивне читання. Написання рефератів.</w:t>
            </w:r>
          </w:p>
        </w:tc>
        <w:tc>
          <w:tcPr>
            <w:tcW w:w="992" w:type="dxa"/>
            <w:gridSpan w:val="3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озширений реферат на декілька статей на тему свого дослідження</w:t>
            </w:r>
          </w:p>
        </w:tc>
      </w:tr>
      <w:tr w:rsidR="00CA29DD" w:rsidRPr="009979B5" w:rsidTr="00D922C0">
        <w:trPr>
          <w:gridAfter w:val="3"/>
          <w:wAfter w:w="175" w:type="dxa"/>
          <w:trHeight w:val="454"/>
        </w:trPr>
        <w:tc>
          <w:tcPr>
            <w:tcW w:w="15593" w:type="dxa"/>
            <w:gridSpan w:val="21"/>
            <w:shd w:val="clear" w:color="auto" w:fill="BFBFBF" w:themeFill="background1" w:themeFillShade="D9"/>
            <w:vAlign w:val="center"/>
          </w:tcPr>
          <w:p w:rsidR="00CA29DD" w:rsidRPr="009979B5" w:rsidRDefault="00AA2657" w:rsidP="00D922C0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ЛІТЕРАТУРА ТА НАВЧАЛЬНІ МАТЕРІАЛИ</w:t>
            </w:r>
          </w:p>
        </w:tc>
      </w:tr>
      <w:tr w:rsidR="00163835" w:rsidRPr="003379D2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  <w:vAlign w:val="center"/>
          </w:tcPr>
          <w:p w:rsidR="00163835" w:rsidRPr="009979B5" w:rsidRDefault="00163835" w:rsidP="00163835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</w:tcPr>
          <w:p w:rsidR="00163835" w:rsidRPr="00163835" w:rsidRDefault="00163835" w:rsidP="00163835">
            <w:pPr>
              <w:widowControl w:val="0"/>
              <w:tabs>
                <w:tab w:val="left" w:pos="0"/>
                <w:tab w:val="left" w:pos="34"/>
              </w:tabs>
              <w:spacing w:after="0" w:line="192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Glenda Gay. Oxford Information Technology for CSEC: Third edition/ Glenda Gay, Ronald Blades. - Oxford University Press, 2018. – 3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Glenda Gay. Oxford Information Technology for CSEC Workbook: Third Edition/ Glenda Gay, Ronald Blades - Oxford University Press, 2019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Eric H. Glendinning. Oxford English for Information Technology: Student’s book. / Eric H. Glendinning. – Oxford: Macmillan, Eric H. </w:t>
            </w: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Glendinning 2015. -13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4. Frances Eales, Steve Oakes. Speak Out. Intermediate. Students’ book. Pearson Education Limited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O'Dell Felicity. Objective Advanced. Student's Book. 4th ed. / O'Dell Felicity, Broadhead Annie. -   Cambridge University Press, 2014. - 2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6. O'Dell Felicity, Broadhead Annie. Objective IELTS Advanced Workbook / O'Dell Felicity, Broadhead Annie. - Cambridge University Press.  2016. – 101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Functional structures of academic 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Allsop J. BEC Vantage Testbuilder / J. Allsop, T. Aspinall. – Oxford: Macmillan, 2015. – 15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Pauline Cullen. Common Mistakes at IELTS Intermediate Paperback with IELTS General Training Testbank: And How to Avoid Them. - Cambridge English, 2016. - 64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0. Bazin A. Achieve IELTS. Practice Tests / A. Bazin, E. Boyd. – London: Marshal Cavendish Ltd, 2017. – 11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1. Aileen Pincus. Essential Managers: Presenting. / - Aileen Pincus. -  Dorling Kindersley, 2015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2. Mark Powell. Presenting in English: How to Give Successful Presentations (Updated Edition). - National Geographic Learning, 2012. - 12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3. Gwenn Wilson. 100% Job Search Success (100% Success Series) 3rd Edition. / Gwenn Wilson, Cengage Learning, 2014, - 24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4.  O.Lazareva, O.Kovtun, L.Dyomochka. Science speaks English. Kharkiv: NTU “KhPI”, 2019. – 276р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5. Jackie Black. Working Virtually International management English. / Jackie Black. - Delta Publishing, 2020. – 11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6. Diana Hopkins, Pauline Cullen. IELTS Grammar for Bands 6.5 and above. Cambridge University Press, 2021. – 26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7. Jane Bottomley. Academic Writing for International Students of Science, 2nd edition / Jane Bottomley: Routledge, 2021 – 2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8. Brown R. IELTS Advantage. Writing skills / R. Brown, L. Richards. – Cambridge: Cambridge University Press, 2015. – 129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9. Terry M. Focus on academic skills for IELTS / M.Terry, J. Wilson. – London: Pearson Longman. 2017. – 91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0. Gear J. Cambridge Preparation for the TOEFL Test / J. Gear, R. Gear. – Cambridge: Cambridge University Press, 2017. – 120 p.</w:t>
            </w:r>
          </w:p>
          <w:p w:rsidR="00163835" w:rsidRPr="00163835" w:rsidRDefault="00163835" w:rsidP="00163835">
            <w:pPr>
              <w:widowControl w:val="0"/>
              <w:spacing w:after="0" w:line="240" w:lineRule="auto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Кострицька С.І., Зуєнок І.І., Швець О.Д, Поперечна Н.В.. Англійська мова для навчання і роботи: підручник для студ. вищ. навч. закл.: у 4 т. Т. 1. Спілкування в соціальному, академічному та професійному середовищах = English for Study and Work: Coursebook in 4 books. Book 1 Socialising in Academic and Professional Environment / С.І. Кострицька, І.І. Зуєнок, О.Д. Швець, Н.В. Поперечна ; М-во освіти і науки України, Нац. гірн. ун-т. – Дніпропетровськ : НГУ, 2015. – 162 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David Grant. Business Result Elementary Student's Book with DVD-ROM and Interactive Workbook. / David Grant, John Hughes, Nina Leeke, Rebecca Turner. Oxford University Press, 2017. -12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3. David Grant, Robert McClarty. Business Basics. Student’s book. New Edition. Oxford: Oxford University Press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4. Scott L. Girard. International Business Basics /  Scott L. Girard, Jr. Michael F. O’Keefe, Marc A. Price, Kate Scribner. Career Press, 2015. – 19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James P. Neelankavil. Basics of International Business: 2nd edition / James P. Neelankavil and Anoop Rai: Sheron Enterprises, Inc. 2013. – 23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6. Shad Morris. International Business, 2nd Edition / Shad Morris, James Oldroyd. Wiley, 2020. – 4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Murphy R., English Grammar in Use. CEF Level: B1 Intermediate - B2 High Intermediate. Fifth edition. Cambridge University Press, 2019р. – 39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Brook–Hart G. Business Benchmark / G. BrookHart, N. Whitby. – Cambridge: Cambridge Univers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Brook–Hart G. Complete Advanced / G. Brook-Hart, S. Haines. – Cambridge: Cambridge Univer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10. Whitehead R. Pass Cambridge BEC Higher / R. Whitehead, M. Black. – Cambridge: Summertown Publishing, 2016. – 48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Preparation for IELTS exam: </w:t>
            </w:r>
            <w:hyperlink r:id="rId1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-writing.info/EXA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IELTS practice test: </w:t>
            </w:r>
            <w:hyperlink r:id="rId1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.org/usa/ielts-practice-test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Dictionary for business communication: </w:t>
            </w:r>
            <w:hyperlink r:id="rId1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www.businessdictionary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Cover letters samples: </w:t>
            </w:r>
            <w:hyperlink r:id="rId1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jobsearch.about.com/od/coverlettersample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CV samples: </w:t>
            </w:r>
            <w:hyperlink r:id="rId1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rgetjobs.co.uk/careers-advice/applications-and-cv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News from BBC: </w:t>
            </w:r>
            <w:hyperlink r:id="rId1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bc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British council for English teachers and learners: </w:t>
            </w:r>
            <w:hyperlink r:id="rId17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ritishcouncil.org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 TED talks: </w:t>
            </w:r>
            <w:hyperlink r:id="rId18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ted.com/talks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TEDed: Audio lessons in English: </w:t>
            </w:r>
            <w:hyperlink r:id="rId1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ed.ted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Free online IELTS practice tests: </w:t>
            </w:r>
            <w:hyperlink r:id="rId2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keielts.britishcouncil.org/take-ielts/prepare/free-ielts-practice-test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Objective IELTS Advanced games/ worksheets. Supplementary Objective IELTS Advanced 12. PDFs. Updated 30 June 2020: </w:t>
            </w:r>
            <w:hyperlink r:id="rId2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efltastic.wordpress.com/worksheets/exams/ielts/objective-ielts/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English Quizzies: Grammar. Exercises &amp;Worksheets: </w:t>
            </w:r>
            <w:hyperlink r:id="rId2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/quizzes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English Tests online: </w:t>
            </w:r>
            <w:hyperlink r:id="rId2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englishtestsonline.com/inside-out-quick-placement-test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Online English as a Second Language (ESL). Tools &amp; Resources: </w:t>
            </w:r>
            <w:hyperlink r:id="rId2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Online resource portal: </w:t>
            </w:r>
            <w:hyperlink r:id="rId2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englishforacademicstudy.com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Developing skills you need for life: </w:t>
            </w:r>
            <w:hyperlink r:id="rId2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skillsyouneed.com</w:t>
              </w:r>
            </w:hyperlink>
          </w:p>
          <w:p w:rsidR="00163835" w:rsidRPr="00163835" w:rsidRDefault="00163835" w:rsidP="00C81E71">
            <w:pPr>
              <w:spacing w:after="0" w:line="204" w:lineRule="auto"/>
              <w:jc w:val="both"/>
              <w:rPr>
                <w:rFonts w:ascii="Cambria" w:hAnsi="Cambria"/>
                <w:lang w:val="uk-UA"/>
              </w:rPr>
            </w:pPr>
          </w:p>
        </w:tc>
      </w:tr>
      <w:tr w:rsidR="000236B0" w:rsidRPr="009979B5" w:rsidTr="00235C6E">
        <w:trPr>
          <w:trHeight w:val="388"/>
        </w:trPr>
        <w:tc>
          <w:tcPr>
            <w:tcW w:w="15768" w:type="dxa"/>
            <w:gridSpan w:val="24"/>
            <w:shd w:val="clear" w:color="auto" w:fill="BFBFBF" w:themeFill="background1" w:themeFillShade="D9"/>
            <w:vAlign w:val="center"/>
          </w:tcPr>
          <w:p w:rsidR="000236B0" w:rsidRPr="006259AB" w:rsidRDefault="000236B0" w:rsidP="000236B0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034118" w:rsidRPr="00B40EE0" w:rsidTr="00235C6E">
        <w:trPr>
          <w:gridAfter w:val="1"/>
          <w:wAfter w:w="34" w:type="dxa"/>
          <w:trHeight w:val="388"/>
        </w:trPr>
        <w:tc>
          <w:tcPr>
            <w:tcW w:w="1559" w:type="dxa"/>
            <w:vMerge w:val="restart"/>
            <w:shd w:val="clear" w:color="auto" w:fill="DDD9C3" w:themeFill="background2" w:themeFillShade="E6"/>
            <w:vAlign w:val="center"/>
          </w:tcPr>
          <w:p w:rsidR="00034118" w:rsidRPr="00235C6E" w:rsidRDefault="00034118" w:rsidP="007D514A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DD9C3"/>
          </w:tcPr>
          <w:p w:rsidR="00034118" w:rsidRPr="00235C6E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:rsidR="00034118" w:rsidRPr="00235C6E" w:rsidRDefault="00034118" w:rsidP="007D514A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10"/>
            <w:vMerge w:val="restart"/>
            <w:tcBorders>
              <w:left w:val="single" w:sz="8" w:space="0" w:color="FFFFFF"/>
            </w:tcBorders>
            <w:shd w:val="clear" w:color="auto" w:fill="DBE5F1"/>
          </w:tcPr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Бали нараховуються за наступним співвідношенням: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поточне оцінювання: 60% семестрової оцінки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іспит/залік: 40% семестрової оцінки</w:t>
            </w:r>
          </w:p>
          <w:p w:rsidR="00034118" w:rsidRPr="00B40EE0" w:rsidRDefault="00034118" w:rsidP="00163835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B40EE0">
              <w:rPr>
                <w:rFonts w:ascii="LiberationSerif" w:hAnsi="LiberationSerif" w:cs="LiberationSerif"/>
                <w:sz w:val="24"/>
                <w:szCs w:val="24"/>
                <w:lang w:val="uk-UA"/>
              </w:rPr>
              <w:t xml:space="preserve"> </w:t>
            </w: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5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5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5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5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3379D2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B6B17" w:rsidRPr="00235C6E" w:rsidTr="00235C6E">
        <w:trPr>
          <w:trHeight w:val="454"/>
        </w:trPr>
        <w:tc>
          <w:tcPr>
            <w:tcW w:w="15768" w:type="dxa"/>
            <w:gridSpan w:val="24"/>
            <w:shd w:val="clear" w:color="auto" w:fill="A8A8A8" w:themeFill="background1" w:themeFillShade="BF"/>
            <w:vAlign w:val="center"/>
          </w:tcPr>
          <w:p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:rsidTr="00235C6E">
        <w:trPr>
          <w:trHeight w:val="1386"/>
        </w:trPr>
        <w:tc>
          <w:tcPr>
            <w:tcW w:w="15768" w:type="dxa"/>
            <w:gridSpan w:val="24"/>
            <w:shd w:val="clear" w:color="auto" w:fill="DBE5F1" w:themeFill="accent1" w:themeFillTint="33"/>
          </w:tcPr>
          <w:p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27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:rsidTr="00235C6E">
        <w:trPr>
          <w:trHeight w:val="454"/>
        </w:trPr>
        <w:tc>
          <w:tcPr>
            <w:tcW w:w="15768" w:type="dxa"/>
            <w:gridSpan w:val="24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:rsidTr="00D922C0">
        <w:trPr>
          <w:trHeight w:val="737"/>
        </w:trPr>
        <w:tc>
          <w:tcPr>
            <w:tcW w:w="6237" w:type="dxa"/>
            <w:gridSpan w:val="10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Силабус погоджено</w:t>
            </w:r>
          </w:p>
        </w:tc>
        <w:tc>
          <w:tcPr>
            <w:tcW w:w="3969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gridSpan w:val="10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6C0D1F" w:rsidRPr="006259AB" w:rsidTr="00D922C0">
        <w:trPr>
          <w:trHeight w:val="737"/>
        </w:trPr>
        <w:tc>
          <w:tcPr>
            <w:tcW w:w="6237" w:type="dxa"/>
            <w:gridSpan w:val="10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:rsidR="006C0D1F" w:rsidRPr="006259AB" w:rsidRDefault="006C0D1F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969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6C0D1F" w:rsidRPr="00B85A8C" w:rsidRDefault="006C0D1F" w:rsidP="00C81E7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B85A8C">
              <w:rPr>
                <w:rFonts w:ascii="Cambria" w:hAnsi="Cambria"/>
                <w:lang w:val="uk-UA"/>
              </w:rPr>
              <w:t xml:space="preserve">15.03.2023           </w:t>
            </w:r>
            <w:r>
              <w:rPr>
                <w:rFonts w:ascii="Cambria" w:hAnsi="Cambria"/>
                <w:lang w:val="uk-UA"/>
              </w:rPr>
              <w:t xml:space="preserve">     </w:t>
            </w:r>
            <w:r w:rsidRPr="00B85A8C">
              <w:rPr>
                <w:rFonts w:ascii="Cambria" w:hAnsi="Cambria"/>
                <w:lang w:val="uk-UA"/>
              </w:rPr>
              <w:t xml:space="preserve">     </w:t>
            </w:r>
            <w:r w:rsidRPr="005B056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object w:dxaOrig="3420" w:dyaOrig="31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3pt;height:41.15pt" o:ole="">
                  <v:imagedata r:id="rId29" o:title=""/>
                </v:shape>
                <o:OLEObject Type="Embed" ProgID="PBrush" ShapeID="_x0000_i1025" DrawAspect="Content" ObjectID="_1743884918" r:id="rId30"/>
              </w:object>
            </w:r>
          </w:p>
        </w:tc>
        <w:tc>
          <w:tcPr>
            <w:tcW w:w="5562" w:type="dxa"/>
            <w:gridSpan w:val="10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6C0D1F" w:rsidRPr="00B85A8C" w:rsidRDefault="006C0D1F" w:rsidP="00C81E7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B85A8C">
              <w:rPr>
                <w:rFonts w:ascii="Cambria" w:hAnsi="Cambria"/>
                <w:lang w:val="uk-UA"/>
              </w:rPr>
              <w:t xml:space="preserve">Гарант ОП                         </w:t>
            </w:r>
            <w:r>
              <w:rPr>
                <w:rFonts w:ascii="Cambria" w:hAnsi="Cambria"/>
                <w:lang w:val="uk-UA"/>
              </w:rPr>
              <w:t>Роман КОРОЛЬОВ</w:t>
            </w:r>
          </w:p>
        </w:tc>
      </w:tr>
    </w:tbl>
    <w:p w:rsidR="008D705E" w:rsidRPr="009979B5" w:rsidRDefault="008D705E" w:rsidP="008D705E">
      <w:pPr>
        <w:rPr>
          <w:sz w:val="2"/>
          <w:szCs w:val="2"/>
          <w:lang w:val="uk-UA"/>
        </w:rPr>
      </w:pPr>
    </w:p>
    <w:p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6"/>
  </w:num>
  <w:num w:numId="4">
    <w:abstractNumId w:val="8"/>
  </w:num>
  <w:num w:numId="5">
    <w:abstractNumId w:val="22"/>
  </w:num>
  <w:num w:numId="6">
    <w:abstractNumId w:val="19"/>
  </w:num>
  <w:num w:numId="7">
    <w:abstractNumId w:val="12"/>
  </w:num>
  <w:num w:numId="8">
    <w:abstractNumId w:val="20"/>
  </w:num>
  <w:num w:numId="9">
    <w:abstractNumId w:val="3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1"/>
  </w:num>
  <w:num w:numId="14">
    <w:abstractNumId w:val="4"/>
  </w:num>
  <w:num w:numId="15">
    <w:abstractNumId w:val="21"/>
  </w:num>
  <w:num w:numId="16">
    <w:abstractNumId w:val="10"/>
  </w:num>
  <w:num w:numId="17">
    <w:abstractNumId w:val="15"/>
  </w:num>
  <w:num w:numId="18">
    <w:abstractNumId w:val="2"/>
  </w:num>
  <w:num w:numId="19">
    <w:abstractNumId w:val="1"/>
  </w:num>
  <w:num w:numId="20">
    <w:abstractNumId w:val="0"/>
  </w:num>
  <w:num w:numId="21">
    <w:abstractNumId w:val="17"/>
  </w:num>
  <w:num w:numId="22">
    <w:abstractNumId w:val="13"/>
  </w:num>
  <w:num w:numId="2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1A51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A08"/>
    <w:rsid w:val="001D0A60"/>
    <w:rsid w:val="001D0ADC"/>
    <w:rsid w:val="001D4545"/>
    <w:rsid w:val="001D46F3"/>
    <w:rsid w:val="001D75EB"/>
    <w:rsid w:val="001E0D48"/>
    <w:rsid w:val="001E36DA"/>
    <w:rsid w:val="001E7A8E"/>
    <w:rsid w:val="001F0B9E"/>
    <w:rsid w:val="001F1D2B"/>
    <w:rsid w:val="001F2518"/>
    <w:rsid w:val="001F4FF1"/>
    <w:rsid w:val="001F7EB0"/>
    <w:rsid w:val="00201C18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379D2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B2318"/>
    <w:rsid w:val="004B4499"/>
    <w:rsid w:val="004C011D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B1423"/>
    <w:rsid w:val="005B191C"/>
    <w:rsid w:val="005B42BE"/>
    <w:rsid w:val="005B493A"/>
    <w:rsid w:val="005C23D3"/>
    <w:rsid w:val="005C575A"/>
    <w:rsid w:val="005D1270"/>
    <w:rsid w:val="005D5910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33A1"/>
    <w:rsid w:val="006B41D9"/>
    <w:rsid w:val="006B4C2C"/>
    <w:rsid w:val="006B72D9"/>
    <w:rsid w:val="006B79FE"/>
    <w:rsid w:val="006B7FB8"/>
    <w:rsid w:val="006C0D1F"/>
    <w:rsid w:val="006C6182"/>
    <w:rsid w:val="006D2F7D"/>
    <w:rsid w:val="006D7A4C"/>
    <w:rsid w:val="006E27E1"/>
    <w:rsid w:val="006F23B7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2F15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E362C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4D76"/>
    <w:rsid w:val="00B758A1"/>
    <w:rsid w:val="00B81931"/>
    <w:rsid w:val="00B937DA"/>
    <w:rsid w:val="00BA22CF"/>
    <w:rsid w:val="00BA337C"/>
    <w:rsid w:val="00BA7217"/>
    <w:rsid w:val="00BB1E2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9074E"/>
    <w:rsid w:val="00D922C0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231C5"/>
    <w:rsid w:val="00F23433"/>
    <w:rsid w:val="00F24655"/>
    <w:rsid w:val="00F24F27"/>
    <w:rsid w:val="00F26BF0"/>
    <w:rsid w:val="00F30486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tiana.Goncharenko@khpi.edu.ua" TargetMode="External"/><Relationship Id="rId13" Type="http://schemas.openxmlformats.org/officeDocument/2006/relationships/hyperlink" Target="http://www.businessdictionary.com/" TargetMode="External"/><Relationship Id="rId18" Type="http://schemas.openxmlformats.org/officeDocument/2006/relationships/hyperlink" Target="https://www.ted.com/talks" TargetMode="External"/><Relationship Id="rId26" Type="http://schemas.openxmlformats.org/officeDocument/2006/relationships/hyperlink" Target="http://www.skillsyouneed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tefltastic.wordpress.com/worksheets/exams/ielts/objective-ielts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ielts.org/usa/ielts-practice-test" TargetMode="External"/><Relationship Id="rId17" Type="http://schemas.openxmlformats.org/officeDocument/2006/relationships/hyperlink" Target="https://www.britishcouncil.org" TargetMode="External"/><Relationship Id="rId25" Type="http://schemas.openxmlformats.org/officeDocument/2006/relationships/hyperlink" Target="http://www.englishforacademicstudy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bbc.com/" TargetMode="External"/><Relationship Id="rId20" Type="http://schemas.openxmlformats.org/officeDocument/2006/relationships/hyperlink" Target="https://takeielts.britishcouncil.org/take-ielts/prepare/free-ielts-practice-tests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lts-writing.info/EXAM/" TargetMode="External"/><Relationship Id="rId24" Type="http://schemas.openxmlformats.org/officeDocument/2006/relationships/hyperlink" Target="https://www.usingenglish.com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targetjobs.co.uk/careers-advice/applications-and-cvs" TargetMode="External"/><Relationship Id="rId23" Type="http://schemas.openxmlformats.org/officeDocument/2006/relationships/hyperlink" Target="https://www.englishtestsonline.com/inside-out-quick-placement-test/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scholar.google.com.ua/citations?user=23smsXoAAAAJ&amp;hl=ru" TargetMode="External"/><Relationship Id="rId19" Type="http://schemas.openxmlformats.org/officeDocument/2006/relationships/hyperlink" Target="https://ed.ted.com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" TargetMode="External"/><Relationship Id="rId14" Type="http://schemas.openxmlformats.org/officeDocument/2006/relationships/hyperlink" Target="http://jobsearch.about.com/od/coverlettersamples" TargetMode="External"/><Relationship Id="rId22" Type="http://schemas.openxmlformats.org/officeDocument/2006/relationships/hyperlink" Target="https://www.usingenglish.com/quizzes/" TargetMode="External"/><Relationship Id="rId27" Type="http://schemas.openxmlformats.org/officeDocument/2006/relationships/hyperlink" Target="http://blogs.kpi.kharkov.ua/v2/nv/akademichna-dobrochesnist/" TargetMode="External"/><Relationship Id="rId30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EDD4BDC4E7F24C308507200BD36274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76BE039-632F-4E41-8801-6F2DAC49E59A}"/>
      </w:docPartPr>
      <w:docPartBody>
        <w:p w:rsidR="00000000" w:rsidRDefault="00B73EC9" w:rsidP="00B73EC9">
          <w:pPr>
            <w:pStyle w:val="EDD4BDC4E7F24C308507200BD362742C"/>
          </w:pPr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C78DAE7021B94C62949072A9C1C6130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AB5E4B-1193-46E2-ADF2-6DC9C44128B6}"/>
      </w:docPartPr>
      <w:docPartBody>
        <w:p w:rsidR="00000000" w:rsidRDefault="00B73EC9" w:rsidP="00B73EC9">
          <w:pPr>
            <w:pStyle w:val="C78DAE7021B94C62949072A9C1C61309"/>
          </w:pPr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CB2340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C48A5"/>
    <w:rsid w:val="003E4609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87AA3"/>
    <w:rsid w:val="008477DE"/>
    <w:rsid w:val="00881DFC"/>
    <w:rsid w:val="008B58C7"/>
    <w:rsid w:val="008D2C17"/>
    <w:rsid w:val="008E5A21"/>
    <w:rsid w:val="00911102"/>
    <w:rsid w:val="009453A5"/>
    <w:rsid w:val="009525FB"/>
    <w:rsid w:val="00962D22"/>
    <w:rsid w:val="00A516AC"/>
    <w:rsid w:val="00A94C52"/>
    <w:rsid w:val="00AE34E3"/>
    <w:rsid w:val="00B10F9E"/>
    <w:rsid w:val="00B12D61"/>
    <w:rsid w:val="00B32DD7"/>
    <w:rsid w:val="00B332E2"/>
    <w:rsid w:val="00B34F81"/>
    <w:rsid w:val="00B73EC9"/>
    <w:rsid w:val="00B87CC2"/>
    <w:rsid w:val="00BF7B81"/>
    <w:rsid w:val="00C543A6"/>
    <w:rsid w:val="00CB2340"/>
    <w:rsid w:val="00D214A2"/>
    <w:rsid w:val="00D31C6E"/>
    <w:rsid w:val="00DA112C"/>
    <w:rsid w:val="00DA3F05"/>
    <w:rsid w:val="00EE3184"/>
    <w:rsid w:val="00F52A8B"/>
    <w:rsid w:val="00F723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73EC9"/>
    <w:rPr>
      <w:color w:val="808080"/>
    </w:rPr>
  </w:style>
  <w:style w:type="paragraph" w:customStyle="1" w:styleId="AC55000210F6483680BD1B6F6A2EE455">
    <w:name w:val="AC55000210F6483680BD1B6F6A2EE455"/>
    <w:rsid w:val="00A516AC"/>
    <w:pPr>
      <w:spacing w:after="160" w:line="259" w:lineRule="auto"/>
    </w:pPr>
  </w:style>
  <w:style w:type="paragraph" w:customStyle="1" w:styleId="B219A7FA46754E56B79874F7E82C5C99">
    <w:name w:val="B219A7FA46754E56B79874F7E82C5C99"/>
    <w:rsid w:val="00172407"/>
    <w:pPr>
      <w:spacing w:after="160" w:line="259" w:lineRule="auto"/>
    </w:pPr>
    <w:rPr>
      <w:lang w:val="uk-UA" w:eastAsia="uk-UA"/>
    </w:rPr>
  </w:style>
  <w:style w:type="paragraph" w:customStyle="1" w:styleId="A092FEB7E8F949FDBBFBF4825EC42B3E">
    <w:name w:val="A092FEB7E8F949FDBBFBF4825EC42B3E"/>
    <w:rsid w:val="006F663E"/>
    <w:pPr>
      <w:spacing w:after="160" w:line="259" w:lineRule="auto"/>
    </w:pPr>
    <w:rPr>
      <w:lang w:val="uk-UA" w:eastAsia="uk-UA"/>
    </w:rPr>
  </w:style>
  <w:style w:type="paragraph" w:customStyle="1" w:styleId="3229C377CD06411F9EFA40AD64F26031">
    <w:name w:val="3229C377CD06411F9EFA40AD64F26031"/>
    <w:rsid w:val="006F663E"/>
    <w:pPr>
      <w:spacing w:after="160" w:line="259" w:lineRule="auto"/>
    </w:pPr>
    <w:rPr>
      <w:lang w:val="uk-UA" w:eastAsia="uk-UA"/>
    </w:rPr>
  </w:style>
  <w:style w:type="paragraph" w:customStyle="1" w:styleId="A66849A7F14A4B55940CA596C2464839">
    <w:name w:val="A66849A7F14A4B55940CA596C2464839"/>
    <w:rsid w:val="00172407"/>
    <w:pPr>
      <w:spacing w:after="160" w:line="259" w:lineRule="auto"/>
    </w:pPr>
    <w:rPr>
      <w:lang w:val="uk-UA" w:eastAsia="uk-UA"/>
    </w:rPr>
  </w:style>
  <w:style w:type="paragraph" w:customStyle="1" w:styleId="3351474625754223A43B1F63F0C9CC2D">
    <w:name w:val="3351474625754223A43B1F63F0C9CC2D"/>
    <w:rsid w:val="00172407"/>
    <w:pPr>
      <w:spacing w:after="160" w:line="259" w:lineRule="auto"/>
    </w:pPr>
    <w:rPr>
      <w:lang w:val="uk-UA" w:eastAsia="uk-UA"/>
    </w:rPr>
  </w:style>
  <w:style w:type="paragraph" w:customStyle="1" w:styleId="E569043B6F5445D797064A9956DD87A0">
    <w:name w:val="E569043B6F5445D797064A9956DD87A0"/>
    <w:rsid w:val="000F392D"/>
  </w:style>
  <w:style w:type="paragraph" w:customStyle="1" w:styleId="940FE4640D9149EBB3780742CC39D28C">
    <w:name w:val="940FE4640D9149EBB3780742CC39D28C"/>
    <w:rsid w:val="00C543A6"/>
  </w:style>
  <w:style w:type="paragraph" w:customStyle="1" w:styleId="FD89FFEAFD584F6C9AF0182CF30A0A12">
    <w:name w:val="FD89FFEAFD584F6C9AF0182CF30A0A12"/>
    <w:rsid w:val="00C543A6"/>
  </w:style>
  <w:style w:type="paragraph" w:customStyle="1" w:styleId="D807823B48E04B4A9D7A1853F3068645">
    <w:name w:val="D807823B48E04B4A9D7A1853F3068645"/>
    <w:rsid w:val="00C543A6"/>
  </w:style>
  <w:style w:type="paragraph" w:customStyle="1" w:styleId="54A6EF6ED3644C729D8D8D56E30CBE61">
    <w:name w:val="54A6EF6ED3644C729D8D8D56E30CBE61"/>
    <w:rsid w:val="00C543A6"/>
  </w:style>
  <w:style w:type="paragraph" w:customStyle="1" w:styleId="EDD4BDC4E7F24C308507200BD362742C">
    <w:name w:val="EDD4BDC4E7F24C308507200BD362742C"/>
    <w:rsid w:val="00B73EC9"/>
  </w:style>
  <w:style w:type="paragraph" w:customStyle="1" w:styleId="C78DAE7021B94C62949072A9C1C61309">
    <w:name w:val="C78DAE7021B94C62949072A9C1C61309"/>
    <w:rsid w:val="00B73EC9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E1E1E1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039B8-8A22-4372-904E-D2DB1630F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285</Words>
  <Characters>18725</Characters>
  <Application>Microsoft Office Word</Application>
  <DocSecurity>0</DocSecurity>
  <Lines>156</Lines>
  <Paragraphs>4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19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Демонстрационная версия</cp:lastModifiedBy>
  <cp:revision>4</cp:revision>
  <cp:lastPrinted>2019-11-15T13:30:00Z</cp:lastPrinted>
  <dcterms:created xsi:type="dcterms:W3CDTF">2023-04-24T20:35:00Z</dcterms:created>
  <dcterms:modified xsi:type="dcterms:W3CDTF">2023-04-24T20:40:00Z</dcterms:modified>
</cp:coreProperties>
</file>